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1" w:name="Xe4c05bd8c06e41198049816852e3cb66675c9e3"/>
    <w:p>
      <w:pPr>
        <w:pStyle w:val="Heading1"/>
      </w:pPr>
      <w:r>
        <w:t xml:space="preserve">Internship Application Letter for Industrial Engineering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Via [Street Name] n. [Number]</w:t>
      </w:r>
      <w:r>
        <w:br/>
      </w:r>
      <w:r>
        <w:t xml:space="preserve">80121 Naples, Italy</w:t>
      </w:r>
    </w:p>
    <w:bookmarkStart w:id="20" w:name="Xacf4e70a95f8e70a8fa2fde988ba84151d3274c"/>
    <w:p>
      <w:pPr>
        <w:pStyle w:val="Heading2"/>
      </w:pPr>
      <w:r>
        <w:t xml:space="preserve">Subject: Application for Industrial Engineering Internship Position</w:t>
      </w:r>
    </w:p>
    <w:p>
      <w:pPr>
        <w:pStyle w:val="FirstParagraph"/>
      </w:pPr>
      <w:r>
        <w:t xml:space="preserve">Dear Hiring Manager,</w:t>
      </w:r>
    </w:p>
    <w:p>
      <w:pPr>
        <w:pStyle w:val="BodyText"/>
      </w:pPr>
      <w:r>
        <w:t xml:space="preserve">It is with profound enthusiasm that I submit my application for the Industrial Engineering Internship position at your esteemed organization in Naples, Italy. As a dedicated and results-driven engineering student currently pursuing my Bachelor's degree in Industrial Engineering at Politecnico di Milano, I have long admired the innovative spirit of Italian manufacturing and production systems. This internship opportunity represents not merely a professional milestone but a meaningful convergence of my academic passion for process optimization, my deep appreciation for Italy's industrial heritage, and my eagerness to contribute to Naples' thriving economic landscape.</w:t>
      </w:r>
    </w:p>
    <w:p>
      <w:pPr>
        <w:pStyle w:val="BodyText"/>
      </w:pPr>
      <w:r>
        <w:t xml:space="preserve">My academic journey has equipped me with robust technical competencies directly relevant to industrial engineering challenges. Through rigorous coursework in Operations Research, Lean Manufacturing Systems, and Industrial Automation, I have developed proficiency in tools such as MATLAB for process simulation, SAP ERP modules for supply chain management, and AutoCAD for facility layout design. In my capstone project titled "Optimizing Production Flow in Automotive Component Assembly," I reduced theoretical cycle time by 27% through value stream mapping analysis—work that directly aligns with the operational excellence goals of industrial leaders in Naples like Leonardo S.p.A. or AnsaldoBreda. I am particularly drawn to your company's documented commitment to sustainable manufacturing, a principle that resonates deeply with my belief that industrial engineering must evolve beyond efficiency toward environmental stewardship.</w:t>
      </w:r>
    </w:p>
    <w:p>
      <w:pPr>
        <w:pStyle w:val="BodyText"/>
      </w:pPr>
      <w:r>
        <w:t xml:space="preserve">Naples' unique position as a historic crossroads of Mediterranean commerce makes it an ideal environment for cultivating industrial engineering expertise. Having spent three months studying Italian business culture through the University of Naples Federico II's exchange program, I gained firsthand insight into how regional industries harmonize ancient craftsmanship with modern technological integration—exactly the synergy my academic training seeks to advance. During that period, I visited Fiat Chrysler's manufacturing facility in Melfi (just 120km from Naples), observing their digital twin implementation for predictive maintenance. This experience crystallized my understanding that industrial engineering in Italy isn't merely about machinery; it's about weaving technical precision with cultural context—a perspective I now seek to apply within your Naples-based operations.</w:t>
      </w:r>
    </w:p>
    <w:p>
      <w:pPr>
        <w:pStyle w:val="BodyText"/>
      </w:pPr>
      <w:r>
        <w:t xml:space="preserve">My practical experience extends beyond the classroom through an internship at Siemens Energy's Turin facility, where I supported the Lean Six Sigma initiative for gas turbine assembly. There, I conducted time-motion studies that identified bottlenecks in subassembly processes, resulting in a 15% throughput increase. More significantly, I navigated cross-functional collaboration with Italian production teams—learning to communicate technical findings through both formal reports and collaborative workshops (a critical skill for thriving within Italy's hierarchical yet relationship-oriented work environment). This experience taught me that successful industrial engineering requires not just analytical skills but cultural intelligence: understanding how to present data respectfully during Milanese "riunioni" while adapting communication styles for Naples' more informal, community-focused business interactions.</w:t>
      </w:r>
    </w:p>
    <w:p>
      <w:pPr>
        <w:pStyle w:val="BodyText"/>
      </w:pPr>
      <w:r>
        <w:t xml:space="preserve">What distinguishes my approach as an Industrial Engineer is my commitment to human-centered systems design. In Italy's evolving industrial context—where automation advances rapidly but workforce adaptation remains paramount—I've developed a methodology prioritizing employee input alongside technical metrics. During a volunteer project with the Naples Chamber of Commerce, I co-designed training modules for elderly workers transitioning to new assembly line technologies, achieving 92% adoption rates through participatory workshops. This mirrors Italy's national "Industry 4.0" strategy emphasizing "smart manufacturing with people at its core"—a philosophy I'm eager to champion within your organization's Naples operations.</w:t>
      </w:r>
    </w:p>
    <w:p>
      <w:pPr>
        <w:pStyle w:val="BodyText"/>
      </w:pPr>
      <w:r>
        <w:t xml:space="preserve">I am particularly motivated by the unique opportunities this internship presents in Southern Italy. Naples' strategic port access and growing ecosystem of automotive, food processing, and renewable energy manufacturers offer a dynamic testing ground for industrial engineering solutions. Your company's recent investment in AI-driven quality control systems aligns perfectly with my thesis research on computer vision applications for defect detection—a project I documented through a technical report now available upon request. I am confident that my blend of theoretical knowledge, practical experience, and cultural fluency would enable me to contribute meaningfully from day one.</w:t>
      </w:r>
    </w:p>
    <w:p>
      <w:pPr>
        <w:pStyle w:val="BodyText"/>
      </w:pPr>
      <w:r>
        <w:t xml:space="preserve">As an aspiring Industrial Engineer who has immersed myself in Italy's language (B2 level Italian with ongoing practice at the Centro Linguistico di Ateneo) and business traditions, I understand that success here requires more than technical skill—it demands respect for local practices. My previous experience working with Italian SMEs taught me that building trust through consistent reliability precedes operational innovation. I have already begun familiarizing myself with Naples' industrial clusters through the Associazione Nazionale Industria Meccanica (ANIM) network, and I am keen to contribute to initiatives like "Naples 2030" aimed at modernizing Southern Italy's manufacturing base.</w:t>
      </w:r>
    </w:p>
    <w:p>
      <w:pPr>
        <w:pStyle w:val="BodyText"/>
      </w:pPr>
      <w:r>
        <w:t xml:space="preserve">My academic record reflects not just technical aptitude but a commitment to continuous learning: I maintain a 3.8/4.0 GPA while actively participating in the Politecnico di Milano Industrial Engineering Society, where I organized workshops on sustainable supply chain design for 50+ peers. These experiences have cultivated my ability to lead interdisciplinary teams—skills I understand are vital when implementing process changes across Naples' diverse manufacturing sector.</w:t>
      </w:r>
    </w:p>
    <w:p>
      <w:pPr>
        <w:pStyle w:val="BodyText"/>
      </w:pPr>
      <w:r>
        <w:t xml:space="preserve">I am eager to bring this holistic perspective to your team. The prospect of applying my skills in a city where industrial engineering has evolved from the Renaissance-era workshops of the Kingdom of Naples into today's smart factories is truly inspiring. I would welcome the opportunity to discuss how my background in process optimization, cultural adaptability, and passion for Italy's industrial future can support your objectives during this critical phase of growth.</w:t>
      </w:r>
    </w:p>
    <w:p>
      <w:pPr>
        <w:pStyle w:val="BodyText"/>
      </w:pPr>
      <w:r>
        <w:t xml:space="preserve">Thank you for considering my application as part of your Industrial Engineering Internship program in Italy Naples. I have attached my resume and academic transcript for your review and am available at your convenience for an interview—whether in person at your Naples office or via video conference. I look forward to contributing to the legacy of innovation that makes industrial engineering a cornerstone of Naples' economic vitality.</w:t>
      </w:r>
    </w:p>
    <w:p>
      <w:pPr>
        <w:pStyle w:val="BodyText"/>
      </w:pPr>
      <w:r>
        <w:t xml:space="preserve">Sincerely,</w:t>
      </w:r>
    </w:p>
    <w:p>
      <w:pPr>
        <w:pStyle w:val="BodyText"/>
      </w:pPr>
      <w:r>
        <w:t xml:space="preserve">[Your Full Name]</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6-07-20T01:13:23Z</dcterms:created>
  <dcterms:modified xsi:type="dcterms:W3CDTF">2026-07-20T01:13:23Z</dcterms:modified>
</cp:coreProperties>
</file>

<file path=docProps/custom.xml><?xml version="1.0" encoding="utf-8"?>
<Properties xmlns="http://schemas.openxmlformats.org/officeDocument/2006/custom-properties" xmlns:vt="http://schemas.openxmlformats.org/officeDocument/2006/docPropsVTypes"/>
</file>